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FFA99" w14:textId="77777777" w:rsidR="00CD6972" w:rsidRDefault="00CD6972" w:rsidP="006F5E09">
      <w:pPr>
        <w:tabs>
          <w:tab w:val="left" w:pos="9990"/>
        </w:tabs>
        <w:ind w:right="450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UARDIAN </w:t>
      </w:r>
      <w:r>
        <w:rPr>
          <w:rFonts w:ascii="Times New Roman" w:hAnsi="Times New Roman"/>
          <w:b/>
          <w:i/>
        </w:rPr>
        <w:t xml:space="preserve">ad Litem </w:t>
      </w:r>
      <w:r w:rsidRPr="005F2ED8">
        <w:rPr>
          <w:rFonts w:ascii="Times New Roman" w:hAnsi="Times New Roman"/>
          <w:b/>
        </w:rPr>
        <w:t>REPORT TO COURT</w:t>
      </w:r>
    </w:p>
    <w:p w14:paraId="67CD69FD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4E6807C5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07FEE9E2" w14:textId="77777777" w:rsidR="00424081" w:rsidRPr="005F2ED8" w:rsidRDefault="00424081" w:rsidP="00424081">
      <w:pPr>
        <w:jc w:val="center"/>
        <w:rPr>
          <w:rFonts w:ascii="Times New Roman" w:hAnsi="Times New Roman"/>
          <w:b/>
        </w:rPr>
      </w:pPr>
    </w:p>
    <w:p w14:paraId="37B47B4C" w14:textId="77777777" w:rsidR="007C1F9D" w:rsidRDefault="00165C29" w:rsidP="00D94CE5">
      <w:pPr>
        <w:tabs>
          <w:tab w:val="left" w:pos="2340"/>
          <w:tab w:val="left" w:pos="5040"/>
        </w:tabs>
        <w:ind w:left="5040" w:hanging="5040"/>
        <w:rPr>
          <w:rFonts w:ascii="Times New Roman" w:hAnsi="Times New Roman"/>
        </w:rPr>
      </w:pPr>
      <w:r w:rsidRPr="000C4C34">
        <w:rPr>
          <w:rFonts w:ascii="Times New Roman" w:hAnsi="Times New Roman"/>
          <w:b/>
        </w:rPr>
        <w:t>CASE NUMBER</w:t>
      </w:r>
      <w:r w:rsidR="006F5E09">
        <w:rPr>
          <w:rFonts w:ascii="Times New Roman" w:hAnsi="Times New Roman"/>
          <w:b/>
        </w:rPr>
        <w:t>(</w:t>
      </w:r>
      <w:r w:rsidRPr="000C4C34">
        <w:rPr>
          <w:rFonts w:ascii="Times New Roman" w:hAnsi="Times New Roman"/>
          <w:b/>
        </w:rPr>
        <w:t>S</w:t>
      </w:r>
      <w:r w:rsidR="006F5E09">
        <w:rPr>
          <w:rFonts w:ascii="Times New Roman" w:hAnsi="Times New Roman"/>
          <w:b/>
        </w:rPr>
        <w:t>)</w:t>
      </w:r>
      <w:r w:rsidRPr="000C4C34">
        <w:rPr>
          <w:rFonts w:ascii="Times New Roman" w:hAnsi="Times New Roman"/>
        </w:rPr>
        <w:t>:</w:t>
      </w:r>
      <w:r w:rsidR="007C1F9D">
        <w:rPr>
          <w:rFonts w:ascii="Times New Roman" w:hAnsi="Times New Roman"/>
        </w:rPr>
        <w:tab/>
      </w:r>
    </w:p>
    <w:p w14:paraId="21EADE37" w14:textId="77777777" w:rsidR="004125AE" w:rsidRDefault="004125AE" w:rsidP="00A826EC">
      <w:pPr>
        <w:tabs>
          <w:tab w:val="left" w:pos="5040"/>
        </w:tabs>
        <w:jc w:val="both"/>
        <w:rPr>
          <w:rFonts w:ascii="Times New Roman" w:hAnsi="Times New Roman"/>
          <w:b/>
        </w:rPr>
      </w:pPr>
    </w:p>
    <w:p w14:paraId="4A5BA205" w14:textId="1D68B427" w:rsidR="00CD6972" w:rsidRDefault="00165C29" w:rsidP="00D94CE5">
      <w:pPr>
        <w:tabs>
          <w:tab w:val="left" w:pos="2340"/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HEARING DATE</w:t>
      </w:r>
      <w:r>
        <w:rPr>
          <w:rFonts w:ascii="Times New Roman" w:hAnsi="Times New Roman"/>
        </w:rPr>
        <w:t>:</w:t>
      </w:r>
      <w:r w:rsidR="005D5DA1">
        <w:rPr>
          <w:rFonts w:ascii="Times New Roman" w:hAnsi="Times New Roman"/>
        </w:rPr>
        <w:t xml:space="preserve"> </w:t>
      </w:r>
      <w:r w:rsidR="00D94CE5">
        <w:rPr>
          <w:rFonts w:ascii="Times New Roman" w:hAnsi="Times New Roman"/>
        </w:rPr>
        <w:tab/>
      </w:r>
    </w:p>
    <w:p w14:paraId="386382F1" w14:textId="77777777" w:rsidR="00424081" w:rsidRPr="00C76EB1" w:rsidRDefault="00165C29" w:rsidP="00A826EC">
      <w:pPr>
        <w:tabs>
          <w:tab w:val="left" w:pos="5040"/>
        </w:tabs>
        <w:jc w:val="both"/>
        <w:rPr>
          <w:rFonts w:ascii="Times New Roman" w:hAnsi="Times New Roman"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5CA32B52" w14:textId="77777777" w:rsidR="00424081" w:rsidRPr="00C76EB1" w:rsidRDefault="00165C29" w:rsidP="00A826EC">
      <w:pPr>
        <w:tabs>
          <w:tab w:val="left" w:pos="5040"/>
        </w:tabs>
        <w:jc w:val="both"/>
        <w:rPr>
          <w:rFonts w:ascii="Times New Roman" w:hAnsi="Times New Roman"/>
        </w:rPr>
      </w:pPr>
      <w:r w:rsidRPr="00C76EB1">
        <w:rPr>
          <w:rFonts w:ascii="Times New Roman" w:hAnsi="Times New Roman"/>
          <w:b/>
        </w:rPr>
        <w:t>PURPOSE OF HEARING</w:t>
      </w:r>
      <w:r w:rsidRPr="00C05DD1">
        <w:rPr>
          <w:rFonts w:ascii="Times New Roman" w:hAnsi="Times New Roman"/>
        </w:rPr>
        <w:t>:</w:t>
      </w:r>
      <w:r w:rsidR="005D5DA1">
        <w:rPr>
          <w:rFonts w:ascii="Times New Roman" w:hAnsi="Times New Roman"/>
        </w:rPr>
        <w:t xml:space="preserve"> </w:t>
      </w:r>
      <w:r w:rsidR="000975A9">
        <w:rPr>
          <w:rFonts w:ascii="Times New Roman" w:hAnsi="Times New Roman"/>
          <w:i/>
          <w:iCs/>
        </w:rPr>
        <w:t>I</w:t>
      </w:r>
      <w:r w:rsidR="00AE2F75">
        <w:rPr>
          <w:rFonts w:ascii="Times New Roman" w:hAnsi="Times New Roman"/>
          <w:i/>
          <w:iCs/>
        </w:rPr>
        <w:t>nclude what status is being covered, i.e., Status of Services</w:t>
      </w:r>
      <w:r w:rsidR="000975A9">
        <w:rPr>
          <w:rFonts w:ascii="Times New Roman" w:hAnsi="Times New Roman"/>
          <w:i/>
          <w:iCs/>
        </w:rPr>
        <w:t>, etc.</w:t>
      </w:r>
    </w:p>
    <w:p w14:paraId="7AC1C579" w14:textId="77777777" w:rsidR="00424081" w:rsidRPr="00C76EB1" w:rsidRDefault="00424081" w:rsidP="00A826EC">
      <w:pPr>
        <w:jc w:val="both"/>
        <w:rPr>
          <w:rFonts w:ascii="Times New Roman" w:hAnsi="Times New Roman"/>
        </w:rPr>
      </w:pPr>
    </w:p>
    <w:p w14:paraId="76C1A73E" w14:textId="77777777" w:rsidR="00D62507" w:rsidRPr="00AE2F75" w:rsidRDefault="00424081" w:rsidP="00A826EC">
      <w:pPr>
        <w:jc w:val="both"/>
        <w:outlineLvl w:val="0"/>
        <w:rPr>
          <w:rFonts w:ascii="Times New Roman" w:hAnsi="Times New Roman"/>
          <w:bCs/>
          <w:i/>
          <w:iCs/>
        </w:rPr>
      </w:pPr>
      <w:r w:rsidRPr="005F2ED8">
        <w:rPr>
          <w:rFonts w:ascii="Times New Roman" w:hAnsi="Times New Roman"/>
          <w:b/>
        </w:rPr>
        <w:t>IN THE MATTER OF:</w:t>
      </w:r>
      <w:r w:rsidR="00AE2F75">
        <w:rPr>
          <w:rFonts w:ascii="Times New Roman" w:hAnsi="Times New Roman"/>
          <w:b/>
        </w:rPr>
        <w:t xml:space="preserve">  </w:t>
      </w:r>
      <w:r w:rsidR="00AE2F75">
        <w:rPr>
          <w:rFonts w:ascii="Times New Roman" w:hAnsi="Times New Roman"/>
          <w:bCs/>
          <w:i/>
          <w:iCs/>
        </w:rPr>
        <w:t>Oldest child listed first</w:t>
      </w:r>
    </w:p>
    <w:p w14:paraId="7E39F220" w14:textId="77777777" w:rsidR="00CD6972" w:rsidRDefault="007B40E7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4831A1" w:rsidRPr="00A36FE2">
        <w:rPr>
          <w:rFonts w:ascii="Times New Roman" w:hAnsi="Times New Roman"/>
          <w:u w:val="thick"/>
        </w:rPr>
        <w:t>DOB</w:t>
      </w:r>
      <w:r>
        <w:rPr>
          <w:rFonts w:ascii="Times New Roman" w:hAnsi="Times New Roman"/>
        </w:rPr>
        <w:tab/>
      </w:r>
      <w:r w:rsidR="00165C29" w:rsidRPr="00A36FE2">
        <w:rPr>
          <w:rFonts w:ascii="Times New Roman" w:hAnsi="Times New Roman"/>
          <w:u w:val="thick"/>
        </w:rPr>
        <w:t>AGE</w:t>
      </w:r>
      <w:r w:rsidR="004831A1">
        <w:rPr>
          <w:rFonts w:ascii="Times New Roman" w:hAnsi="Times New Roman"/>
        </w:rPr>
        <w:tab/>
      </w:r>
    </w:p>
    <w:p w14:paraId="100AB887" w14:textId="77777777" w:rsidR="001A02AF" w:rsidRDefault="00AE2F75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</w:p>
    <w:p w14:paraId="0655D31C" w14:textId="77777777" w:rsidR="00AE2F75" w:rsidRDefault="00AE2F75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</w:p>
    <w:p w14:paraId="25909843" w14:textId="77777777" w:rsidR="00424081" w:rsidRPr="005F2ED8" w:rsidRDefault="007B40E7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C0C2B09" w14:textId="77777777" w:rsidR="00D94CE5" w:rsidRDefault="00A31615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  <w:bookmarkStart w:id="0" w:name="_Hlk95738182"/>
      <w:r>
        <w:rPr>
          <w:rFonts w:ascii="Times New Roman" w:hAnsi="Times New Roman"/>
          <w:b/>
        </w:rPr>
        <w:t xml:space="preserve">FINDINGS </w:t>
      </w:r>
      <w:r w:rsidR="00607773">
        <w:rPr>
          <w:rFonts w:ascii="Times New Roman" w:hAnsi="Times New Roman"/>
          <w:b/>
        </w:rPr>
        <w:t>UPDATE</w:t>
      </w:r>
      <w:r w:rsidR="009F278B">
        <w:rPr>
          <w:rFonts w:ascii="Times New Roman" w:hAnsi="Times New Roman"/>
          <w:b/>
        </w:rPr>
        <w:t xml:space="preserve"> RELATED TO THE CHILD(REN)</w:t>
      </w:r>
      <w:r w:rsidR="00607773">
        <w:rPr>
          <w:rFonts w:ascii="Times New Roman" w:hAnsi="Times New Roman"/>
          <w:b/>
        </w:rPr>
        <w:t>:</w:t>
      </w:r>
      <w:r w:rsidR="00AE2F75">
        <w:rPr>
          <w:rFonts w:ascii="Times New Roman" w:hAnsi="Times New Roman"/>
          <w:b/>
        </w:rPr>
        <w:t xml:space="preserve"> </w:t>
      </w:r>
    </w:p>
    <w:p w14:paraId="372E19EF" w14:textId="6446D2A7" w:rsidR="00607773" w:rsidRPr="00AE2F75" w:rsidRDefault="004125AE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Utilize only the topics that are applicable to what is being reviewed.</w:t>
      </w:r>
    </w:p>
    <w:bookmarkEnd w:id="0"/>
    <w:p w14:paraId="7EA5A642" w14:textId="77777777" w:rsidR="00EE6296" w:rsidRDefault="00EE6296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</w:p>
    <w:p w14:paraId="33E83A46" w14:textId="77777777" w:rsidR="00EE6296" w:rsidRPr="005F2ED8" w:rsidRDefault="00AE2F75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irst Name Last Name</w:t>
      </w:r>
      <w:r w:rsidR="00EE6296">
        <w:rPr>
          <w:rFonts w:ascii="Times New Roman" w:hAnsi="Times New Roman"/>
          <w:b/>
        </w:rPr>
        <w:t xml:space="preserve"> </w:t>
      </w:r>
      <w:r w:rsidR="00EE6296" w:rsidRPr="00EE6296">
        <w:rPr>
          <w:rFonts w:ascii="Times New Roman" w:hAnsi="Times New Roman"/>
          <w:bCs/>
        </w:rPr>
        <w:t>(</w:t>
      </w:r>
      <w:r>
        <w:rPr>
          <w:rFonts w:ascii="Times New Roman" w:hAnsi="Times New Roman"/>
          <w:bCs/>
        </w:rPr>
        <w:t>age</w:t>
      </w:r>
      <w:r w:rsidR="00EE6296" w:rsidRPr="00EE6296">
        <w:rPr>
          <w:rFonts w:ascii="Times New Roman" w:hAnsi="Times New Roman"/>
          <w:bCs/>
        </w:rPr>
        <w:t>)</w:t>
      </w:r>
    </w:p>
    <w:p w14:paraId="6F10527D" w14:textId="77777777" w:rsidR="00AE2F75" w:rsidRPr="004125AE" w:rsidRDefault="00AE2F75" w:rsidP="00A826EC">
      <w:pPr>
        <w:jc w:val="both"/>
        <w:rPr>
          <w:rFonts w:ascii="Times New Roman" w:hAnsi="Times New Roman"/>
        </w:rPr>
      </w:pPr>
    </w:p>
    <w:p w14:paraId="6039750D" w14:textId="77777777" w:rsidR="00AE2F75" w:rsidRDefault="00AE2F75" w:rsidP="00AE2F75">
      <w:pPr>
        <w:rPr>
          <w:rFonts w:ascii="Times New Roman" w:hAnsi="Times New Roman"/>
          <w:u w:val="single"/>
        </w:rPr>
      </w:pPr>
      <w:bookmarkStart w:id="1" w:name="_Hlk53984453"/>
      <w:r w:rsidRPr="000B20E2">
        <w:rPr>
          <w:rFonts w:ascii="Times New Roman" w:hAnsi="Times New Roman"/>
          <w:u w:val="single"/>
        </w:rPr>
        <w:t>Child Description and Developmental Observations</w:t>
      </w:r>
    </w:p>
    <w:p w14:paraId="174C6671" w14:textId="77777777" w:rsidR="00AE2F75" w:rsidRDefault="00AE2F75" w:rsidP="00AE2F75">
      <w:pPr>
        <w:rPr>
          <w:rFonts w:ascii="Times New Roman" w:hAnsi="Times New Roman"/>
          <w:u w:val="single"/>
        </w:rPr>
      </w:pPr>
    </w:p>
    <w:p w14:paraId="6902B40C" w14:textId="77777777" w:rsidR="000975A9" w:rsidRPr="000B20E2" w:rsidRDefault="000975A9" w:rsidP="00AE2F75">
      <w:pPr>
        <w:rPr>
          <w:rFonts w:ascii="Times New Roman" w:hAnsi="Times New Roman"/>
          <w:u w:val="single"/>
        </w:rPr>
      </w:pPr>
    </w:p>
    <w:p w14:paraId="27C216A3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 xml:space="preserve">Placement/Living </w:t>
      </w:r>
      <w:r>
        <w:rPr>
          <w:rFonts w:ascii="Times New Roman" w:hAnsi="Times New Roman"/>
          <w:u w:val="single"/>
        </w:rPr>
        <w:t>Situation</w:t>
      </w:r>
    </w:p>
    <w:p w14:paraId="5BEB42BB" w14:textId="77777777" w:rsidR="00AE2F75" w:rsidRDefault="00AE2F75" w:rsidP="00AE2F75">
      <w:pPr>
        <w:rPr>
          <w:rFonts w:ascii="Times New Roman" w:hAnsi="Times New Roman"/>
          <w:u w:val="single"/>
        </w:rPr>
      </w:pPr>
    </w:p>
    <w:p w14:paraId="6B6BDFC4" w14:textId="77777777" w:rsidR="000975A9" w:rsidRPr="000B20E2" w:rsidRDefault="000975A9" w:rsidP="00AE2F75">
      <w:pPr>
        <w:rPr>
          <w:rFonts w:ascii="Times New Roman" w:hAnsi="Times New Roman"/>
          <w:u w:val="single"/>
        </w:rPr>
      </w:pPr>
    </w:p>
    <w:p w14:paraId="24744842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Daycare/School</w:t>
      </w:r>
    </w:p>
    <w:p w14:paraId="1C04CEBD" w14:textId="77777777" w:rsidR="00AE2F75" w:rsidRDefault="00AE2F75" w:rsidP="00AE2F75">
      <w:pPr>
        <w:rPr>
          <w:rFonts w:ascii="Times New Roman" w:hAnsi="Times New Roman"/>
          <w:u w:val="single"/>
        </w:rPr>
      </w:pPr>
    </w:p>
    <w:p w14:paraId="7F7BFC6D" w14:textId="77777777" w:rsidR="000975A9" w:rsidRPr="000B20E2" w:rsidRDefault="000975A9" w:rsidP="00AE2F75">
      <w:pPr>
        <w:rPr>
          <w:rFonts w:ascii="Times New Roman" w:hAnsi="Times New Roman"/>
          <w:u w:val="single"/>
        </w:rPr>
      </w:pPr>
    </w:p>
    <w:p w14:paraId="528FE4A5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Medical and Health</w:t>
      </w:r>
    </w:p>
    <w:p w14:paraId="7543824D" w14:textId="77777777" w:rsidR="00AE2F75" w:rsidRPr="00165C29" w:rsidRDefault="00AE2F75" w:rsidP="00AE2F75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Immunizations, Dental check-ups, optometric, chronic medical conditions, medical appointments, current prescriptions, any psychiatric diagnosis etc.</w:t>
      </w:r>
    </w:p>
    <w:p w14:paraId="39EAC78C" w14:textId="77777777" w:rsidR="00AE2F75" w:rsidRDefault="00AE2F75" w:rsidP="00AE2F7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7EF61E32" w14:textId="77777777" w:rsidR="000975A9" w:rsidRPr="00627AA8" w:rsidRDefault="000975A9" w:rsidP="00AE2F75">
      <w:pPr>
        <w:rPr>
          <w:rFonts w:ascii="Times New Roman" w:hAnsi="Times New Roman"/>
        </w:rPr>
      </w:pPr>
    </w:p>
    <w:p w14:paraId="42F16A49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Services</w:t>
      </w:r>
    </w:p>
    <w:p w14:paraId="428751C1" w14:textId="77777777" w:rsidR="00AE2F75" w:rsidRPr="00165C29" w:rsidRDefault="00AE2F75" w:rsidP="00AE2F75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Counseling, life skills / mentoring services, substance abuse, occupational and physical therapy etc.</w:t>
      </w:r>
    </w:p>
    <w:p w14:paraId="5C582DC8" w14:textId="77777777" w:rsidR="00AE2F75" w:rsidRDefault="00AE2F75" w:rsidP="00AE2F75">
      <w:pPr>
        <w:rPr>
          <w:rFonts w:ascii="Times New Roman" w:hAnsi="Times New Roman"/>
        </w:rPr>
      </w:pPr>
    </w:p>
    <w:p w14:paraId="3DE1353D" w14:textId="77777777" w:rsidR="000975A9" w:rsidRPr="00627AA8" w:rsidRDefault="000975A9" w:rsidP="00AE2F75">
      <w:pPr>
        <w:rPr>
          <w:rFonts w:ascii="Times New Roman" w:hAnsi="Times New Roman"/>
        </w:rPr>
      </w:pPr>
    </w:p>
    <w:p w14:paraId="03C42800" w14:textId="77777777" w:rsidR="00AE2F75" w:rsidRPr="000B20E2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Visitation</w:t>
      </w:r>
      <w:r>
        <w:rPr>
          <w:rFonts w:ascii="Times New Roman" w:hAnsi="Times New Roman"/>
          <w:u w:val="single"/>
        </w:rPr>
        <w:t xml:space="preserve"> (with parent[s] and with sibling[s])</w:t>
      </w:r>
    </w:p>
    <w:p w14:paraId="173F3C61" w14:textId="77777777" w:rsidR="004B0C21" w:rsidRDefault="004B0C21" w:rsidP="00AE2F75">
      <w:pPr>
        <w:jc w:val="both"/>
        <w:rPr>
          <w:rFonts w:ascii="Times New Roman" w:eastAsia="Calibri" w:hAnsi="Times New Roman"/>
          <w:color w:val="1F497D"/>
          <w:sz w:val="22"/>
          <w:szCs w:val="22"/>
        </w:rPr>
      </w:pPr>
      <w:bookmarkStart w:id="2" w:name="_Hlk53984491"/>
      <w:bookmarkEnd w:id="1"/>
    </w:p>
    <w:p w14:paraId="6FFC0770" w14:textId="77777777" w:rsidR="002E324F" w:rsidRDefault="002E324F" w:rsidP="00AE2F75">
      <w:pPr>
        <w:jc w:val="both"/>
        <w:rPr>
          <w:rFonts w:ascii="Times New Roman" w:eastAsia="Calibri" w:hAnsi="Times New Roman"/>
          <w:color w:val="1F497D"/>
          <w:sz w:val="22"/>
          <w:szCs w:val="22"/>
        </w:rPr>
      </w:pPr>
    </w:p>
    <w:p w14:paraId="32B6485A" w14:textId="77777777" w:rsidR="00AE2F75" w:rsidRPr="00AE2F75" w:rsidRDefault="00AE2F75" w:rsidP="00AE2F75">
      <w:pPr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If the Status Hearing is for the parent(s), complete the section below.  Utilize only the topics that are applicable to what is being reviewed.</w:t>
      </w:r>
    </w:p>
    <w:p w14:paraId="37FA494B" w14:textId="77777777" w:rsidR="002E324F" w:rsidRDefault="002E324F" w:rsidP="00AE2F75">
      <w:pPr>
        <w:rPr>
          <w:rFonts w:ascii="Times New Roman" w:hAnsi="Times New Roman"/>
          <w:b/>
        </w:rPr>
      </w:pPr>
    </w:p>
    <w:p w14:paraId="08ABC03D" w14:textId="77777777" w:rsidR="001F3E0B" w:rsidRDefault="009F278B" w:rsidP="009F278B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S UPDATE RELATED TO THE PARENT(S): </w:t>
      </w:r>
    </w:p>
    <w:p w14:paraId="17DA86BC" w14:textId="0644638D" w:rsidR="009F278B" w:rsidRPr="00AE2F75" w:rsidRDefault="009F278B" w:rsidP="009F278B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Utilize only the topics that are applicable to what is being reviewed.</w:t>
      </w:r>
    </w:p>
    <w:p w14:paraId="356F8E86" w14:textId="77777777" w:rsidR="002E324F" w:rsidRDefault="002E324F" w:rsidP="00AE2F75">
      <w:pPr>
        <w:rPr>
          <w:rFonts w:ascii="Times New Roman" w:hAnsi="Times New Roman"/>
          <w:b/>
        </w:rPr>
      </w:pPr>
    </w:p>
    <w:p w14:paraId="13BB7550" w14:textId="77777777" w:rsidR="00AE2F75" w:rsidRDefault="004125AE" w:rsidP="00AE2F75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rst Name Last Name </w:t>
      </w:r>
      <w:r w:rsidRPr="004125AE">
        <w:rPr>
          <w:rFonts w:ascii="Times New Roman" w:hAnsi="Times New Roman"/>
          <w:bCs/>
        </w:rPr>
        <w:t>(title)</w:t>
      </w:r>
    </w:p>
    <w:p w14:paraId="19902E3E" w14:textId="77777777" w:rsidR="004125AE" w:rsidRPr="004125AE" w:rsidRDefault="004125AE" w:rsidP="00AE2F75">
      <w:pPr>
        <w:rPr>
          <w:rFonts w:ascii="Times New Roman" w:hAnsi="Times New Roman"/>
          <w:b/>
        </w:rPr>
      </w:pPr>
    </w:p>
    <w:p w14:paraId="4B4AD27F" w14:textId="77777777" w:rsidR="00AE2F75" w:rsidRPr="00E51538" w:rsidRDefault="00AE2F75" w:rsidP="00AE2F75">
      <w:pPr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u w:val="single"/>
        </w:rPr>
        <w:t>Living Situation</w:t>
      </w:r>
      <w:r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  <w:i/>
          <w:iCs/>
        </w:rPr>
        <w:t>include description of who else is living in the home</w:t>
      </w:r>
    </w:p>
    <w:p w14:paraId="45964220" w14:textId="77777777" w:rsidR="00AE2F75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lastRenderedPageBreak/>
        <w:t>Employment</w:t>
      </w:r>
    </w:p>
    <w:p w14:paraId="3073A9E1" w14:textId="77777777" w:rsidR="00AE2F75" w:rsidRDefault="00AE2F75" w:rsidP="00AE2F75">
      <w:pPr>
        <w:rPr>
          <w:rFonts w:ascii="Times New Roman" w:hAnsi="Times New Roman"/>
          <w:bCs/>
        </w:rPr>
      </w:pPr>
    </w:p>
    <w:p w14:paraId="6048F7ED" w14:textId="77777777" w:rsidR="000975A9" w:rsidRDefault="000975A9" w:rsidP="00AE2F75">
      <w:pPr>
        <w:rPr>
          <w:rFonts w:ascii="Times New Roman" w:hAnsi="Times New Roman"/>
          <w:bCs/>
        </w:rPr>
      </w:pPr>
    </w:p>
    <w:p w14:paraId="6A5C1B1B" w14:textId="77777777" w:rsidR="00AE2F75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Medical/Mental Health Diagnosis</w:t>
      </w:r>
    </w:p>
    <w:p w14:paraId="6A88DD1B" w14:textId="77777777" w:rsidR="00AE2F75" w:rsidRDefault="00AE2F75" w:rsidP="00AE2F75">
      <w:pPr>
        <w:rPr>
          <w:rFonts w:ascii="Times New Roman" w:hAnsi="Times New Roman"/>
          <w:bCs/>
        </w:rPr>
      </w:pPr>
    </w:p>
    <w:p w14:paraId="1F975025" w14:textId="77777777" w:rsidR="000975A9" w:rsidRDefault="000975A9" w:rsidP="00AE2F75">
      <w:pPr>
        <w:rPr>
          <w:rFonts w:ascii="Times New Roman" w:hAnsi="Times New Roman"/>
          <w:bCs/>
        </w:rPr>
      </w:pPr>
    </w:p>
    <w:p w14:paraId="0AEA4E2C" w14:textId="77777777" w:rsidR="00AE2F75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Services</w:t>
      </w:r>
      <w:r>
        <w:rPr>
          <w:rFonts w:ascii="Times New Roman" w:hAnsi="Times New Roman"/>
          <w:bCs/>
        </w:rPr>
        <w:t xml:space="preserve"> </w:t>
      </w:r>
      <w:r w:rsidRPr="00E51538">
        <w:rPr>
          <w:rFonts w:ascii="Times New Roman" w:hAnsi="Times New Roman"/>
          <w:bCs/>
          <w:i/>
          <w:iCs/>
        </w:rPr>
        <w:t>include referrals made, started, attended, not attended, progress</w:t>
      </w:r>
    </w:p>
    <w:p w14:paraId="59C5A056" w14:textId="77777777" w:rsidR="00AE2F75" w:rsidRDefault="00AE2F75" w:rsidP="00AE2F75">
      <w:pPr>
        <w:rPr>
          <w:rFonts w:ascii="Times New Roman" w:hAnsi="Times New Roman"/>
          <w:bCs/>
        </w:rPr>
      </w:pPr>
    </w:p>
    <w:p w14:paraId="0DA4DF7B" w14:textId="77777777" w:rsidR="000975A9" w:rsidRDefault="000975A9" w:rsidP="00AE2F75">
      <w:pPr>
        <w:rPr>
          <w:rFonts w:ascii="Times New Roman" w:hAnsi="Times New Roman"/>
          <w:bCs/>
        </w:rPr>
      </w:pPr>
    </w:p>
    <w:p w14:paraId="091E3C2A" w14:textId="77777777" w:rsidR="00AE2F75" w:rsidRPr="00F204C4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Visitation</w:t>
      </w:r>
      <w:r>
        <w:rPr>
          <w:rFonts w:ascii="Times New Roman" w:hAnsi="Times New Roman"/>
          <w:bCs/>
        </w:rPr>
        <w:t xml:space="preserve"> </w:t>
      </w:r>
      <w:r w:rsidRPr="00E51538">
        <w:rPr>
          <w:rFonts w:ascii="Times New Roman" w:hAnsi="Times New Roman"/>
          <w:bCs/>
          <w:i/>
          <w:iCs/>
        </w:rPr>
        <w:t>include obstacles to visitation, i.e., transportation</w:t>
      </w:r>
    </w:p>
    <w:p w14:paraId="67F6DFDC" w14:textId="77777777" w:rsidR="004B0C21" w:rsidRDefault="004B0C21" w:rsidP="00AF2079">
      <w:pPr>
        <w:rPr>
          <w:rFonts w:ascii="Times New Roman" w:eastAsia="Calibri" w:hAnsi="Times New Roman"/>
          <w:color w:val="1F497D"/>
          <w:sz w:val="22"/>
          <w:szCs w:val="22"/>
        </w:rPr>
      </w:pPr>
    </w:p>
    <w:p w14:paraId="04F6FB81" w14:textId="77777777" w:rsidR="00D73B22" w:rsidRDefault="00D73B22" w:rsidP="00AF2079">
      <w:pPr>
        <w:rPr>
          <w:rFonts w:ascii="Times New Roman" w:eastAsia="Calibri" w:hAnsi="Times New Roman"/>
          <w:color w:val="1F497D"/>
          <w:sz w:val="22"/>
          <w:szCs w:val="22"/>
        </w:rPr>
      </w:pPr>
    </w:p>
    <w:p w14:paraId="121B2BA7" w14:textId="77777777" w:rsidR="000975A9" w:rsidRPr="000975A9" w:rsidRDefault="000975A9" w:rsidP="000975A9">
      <w:pPr>
        <w:outlineLvl w:val="0"/>
        <w:rPr>
          <w:rFonts w:ascii="Times New Roman" w:hAnsi="Times New Roman"/>
          <w:i/>
          <w:iCs/>
        </w:rPr>
      </w:pPr>
      <w:r w:rsidRPr="005F2ED8">
        <w:rPr>
          <w:rFonts w:ascii="Times New Roman" w:hAnsi="Times New Roman"/>
          <w:b/>
        </w:rPr>
        <w:t>RECOMMENDATIONS:</w:t>
      </w:r>
      <w:r>
        <w:rPr>
          <w:rFonts w:ascii="Times New Roman" w:hAnsi="Times New Roman"/>
          <w:b/>
        </w:rPr>
        <w:t xml:space="preserve"> </w:t>
      </w:r>
      <w:r w:rsidRPr="000975A9">
        <w:rPr>
          <w:rFonts w:ascii="Times New Roman" w:hAnsi="Times New Roman"/>
          <w:bCs/>
          <w:i/>
          <w:iCs/>
        </w:rPr>
        <w:t>Include only if the recommendation is being changed since the last court hearing.</w:t>
      </w:r>
    </w:p>
    <w:p w14:paraId="37666A74" w14:textId="77777777" w:rsidR="00D73B22" w:rsidRDefault="00FA1C9B" w:rsidP="004B32C1">
      <w:pPr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</w:p>
    <w:p w14:paraId="6F0EB43D" w14:textId="77777777" w:rsidR="00FA1C9B" w:rsidRDefault="00FA1C9B" w:rsidP="004B32C1">
      <w:pPr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</w:p>
    <w:p w14:paraId="222568AC" w14:textId="77777777" w:rsidR="00FA1C9B" w:rsidRDefault="00FA1C9B" w:rsidP="004B32C1">
      <w:pPr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>3.</w:t>
      </w:r>
    </w:p>
    <w:p w14:paraId="69A807B1" w14:textId="77777777" w:rsidR="00EB0FB6" w:rsidRDefault="00EB0FB6" w:rsidP="00A826EC">
      <w:pPr>
        <w:tabs>
          <w:tab w:val="left" w:pos="7200"/>
        </w:tabs>
        <w:jc w:val="both"/>
        <w:outlineLvl w:val="0"/>
        <w:rPr>
          <w:rFonts w:ascii="Times New Roman" w:eastAsia="Calibri" w:hAnsi="Times New Roman"/>
          <w:color w:val="1F497D"/>
          <w:sz w:val="22"/>
          <w:szCs w:val="22"/>
        </w:rPr>
      </w:pPr>
    </w:p>
    <w:p w14:paraId="0E64B6F9" w14:textId="77777777" w:rsidR="00EB0FB6" w:rsidRDefault="00EB0FB6" w:rsidP="00A826EC">
      <w:pPr>
        <w:tabs>
          <w:tab w:val="left" w:pos="7200"/>
        </w:tabs>
        <w:jc w:val="both"/>
        <w:outlineLvl w:val="0"/>
        <w:rPr>
          <w:rFonts w:ascii="Times New Roman" w:eastAsia="Calibri" w:hAnsi="Times New Roman"/>
          <w:color w:val="1F497D"/>
          <w:sz w:val="22"/>
          <w:szCs w:val="22"/>
        </w:rPr>
      </w:pPr>
    </w:p>
    <w:p w14:paraId="12AB695C" w14:textId="6E3BFCF8" w:rsidR="0028238D" w:rsidRPr="006E565D" w:rsidRDefault="00424081" w:rsidP="00A826EC">
      <w:pPr>
        <w:tabs>
          <w:tab w:val="left" w:pos="7200"/>
        </w:tabs>
        <w:jc w:val="both"/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</w:rPr>
        <w:t>Respectfully submitted by CASA/GAL</w:t>
      </w:r>
      <w:r w:rsidR="007613DF" w:rsidRPr="005F2ED8">
        <w:rPr>
          <w:rFonts w:ascii="Times New Roman" w:hAnsi="Times New Roman"/>
        </w:rPr>
        <w:t>:</w:t>
      </w:r>
      <w:r w:rsidR="000C5835">
        <w:rPr>
          <w:rFonts w:ascii="Times New Roman" w:hAnsi="Times New Roman"/>
        </w:rPr>
        <w:t xml:space="preserve"> </w:t>
      </w:r>
      <w:r w:rsidR="00205441">
        <w:rPr>
          <w:rFonts w:ascii="Times New Roman" w:hAnsi="Times New Roman"/>
        </w:rPr>
        <w:t>First Name Last Initial</w:t>
      </w:r>
      <w:r w:rsidR="000C5835">
        <w:rPr>
          <w:rFonts w:ascii="Times New Roman" w:hAnsi="Times New Roman"/>
        </w:rPr>
        <w:tab/>
      </w:r>
      <w:bookmarkEnd w:id="2"/>
      <w:r w:rsidR="0028238D">
        <w:rPr>
          <w:rFonts w:ascii="Times New Roman" w:hAnsi="Times New Roman"/>
        </w:rPr>
        <w:t>Date:</w:t>
      </w:r>
      <w:r w:rsidR="005D5DA1">
        <w:rPr>
          <w:rFonts w:ascii="Times New Roman" w:hAnsi="Times New Roman"/>
        </w:rPr>
        <w:t xml:space="preserve"> </w:t>
      </w:r>
    </w:p>
    <w:sectPr w:rsidR="0028238D" w:rsidRPr="006E565D" w:rsidSect="00D94CE5">
      <w:footerReference w:type="default" r:id="rId7"/>
      <w:footerReference w:type="first" r:id="rId8"/>
      <w:pgSz w:w="12240" w:h="15840"/>
      <w:pgMar w:top="864" w:right="1080" w:bottom="1080" w:left="1080" w:header="720" w:footer="432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3C305" w14:textId="77777777" w:rsidR="008A02B3" w:rsidRDefault="008A02B3" w:rsidP="007414B3">
      <w:r>
        <w:separator/>
      </w:r>
    </w:p>
  </w:endnote>
  <w:endnote w:type="continuationSeparator" w:id="0">
    <w:p w14:paraId="2A1556AD" w14:textId="77777777" w:rsidR="008A02B3" w:rsidRDefault="008A02B3" w:rsidP="00741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D87C8" w14:textId="77777777" w:rsidR="0053261A" w:rsidRPr="0053261A" w:rsidRDefault="00205441" w:rsidP="0053261A">
    <w:pPr>
      <w:pStyle w:val="Footer"/>
      <w:tabs>
        <w:tab w:val="clear" w:pos="4680"/>
        <w:tab w:val="clear" w:pos="9360"/>
        <w:tab w:val="right" w:pos="10080"/>
      </w:tabs>
      <w:rPr>
        <w:rFonts w:ascii="Times New Roman" w:hAnsi="Times New Roman"/>
      </w:rPr>
    </w:pPr>
    <w:r>
      <w:rPr>
        <w:rFonts w:ascii="Times New Roman" w:hAnsi="Times New Roman"/>
        <w:lang w:val="en-US"/>
      </w:rPr>
      <w:t>CASE NUMBER(S):</w:t>
    </w:r>
    <w:r w:rsidR="0053261A" w:rsidRPr="0053261A">
      <w:rPr>
        <w:rFonts w:ascii="Times New Roman" w:hAnsi="Times New Roman"/>
        <w:lang w:val="en-US"/>
      </w:rPr>
      <w:tab/>
    </w:r>
    <w:r w:rsidR="0053261A" w:rsidRPr="0053261A">
      <w:rPr>
        <w:rFonts w:ascii="Times New Roman" w:hAnsi="Times New Roman"/>
        <w:lang w:val="en-US"/>
      </w:rPr>
      <w:fldChar w:fldCharType="begin"/>
    </w:r>
    <w:r w:rsidR="0053261A" w:rsidRPr="0053261A">
      <w:rPr>
        <w:rFonts w:ascii="Times New Roman" w:hAnsi="Times New Roman"/>
        <w:lang w:val="en-US"/>
      </w:rPr>
      <w:instrText xml:space="preserve"> PAGE   \* MERGEFORMAT </w:instrText>
    </w:r>
    <w:r w:rsidR="0053261A" w:rsidRPr="0053261A">
      <w:rPr>
        <w:rFonts w:ascii="Times New Roman" w:hAnsi="Times New Roman"/>
        <w:lang w:val="en-US"/>
      </w:rPr>
      <w:fldChar w:fldCharType="separate"/>
    </w:r>
    <w:r w:rsidR="00C22C24">
      <w:rPr>
        <w:rFonts w:ascii="Times New Roman" w:hAnsi="Times New Roman"/>
        <w:noProof/>
        <w:lang w:val="en-US"/>
      </w:rPr>
      <w:t>1</w:t>
    </w:r>
    <w:r w:rsidR="0053261A" w:rsidRPr="0053261A">
      <w:rPr>
        <w:rFonts w:ascii="Times New Roman" w:hAnsi="Times New Roman"/>
        <w:lang w:val="en-US"/>
      </w:rPr>
      <w:fldChar w:fldCharType="end"/>
    </w:r>
  </w:p>
  <w:p w14:paraId="3D1EEC08" w14:textId="77777777" w:rsidR="007414B3" w:rsidRDefault="007414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47760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28548E6B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4EE871F7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8A6BA" w14:textId="77777777" w:rsidR="008A02B3" w:rsidRDefault="008A02B3" w:rsidP="007414B3">
      <w:r>
        <w:separator/>
      </w:r>
    </w:p>
  </w:footnote>
  <w:footnote w:type="continuationSeparator" w:id="0">
    <w:p w14:paraId="61D3458B" w14:textId="77777777" w:rsidR="008A02B3" w:rsidRDefault="008A02B3" w:rsidP="00741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40577"/>
    <w:rsid w:val="00047EF9"/>
    <w:rsid w:val="00054A7D"/>
    <w:rsid w:val="00061F38"/>
    <w:rsid w:val="000621B9"/>
    <w:rsid w:val="000913DC"/>
    <w:rsid w:val="000975A9"/>
    <w:rsid w:val="000A1520"/>
    <w:rsid w:val="000A34D1"/>
    <w:rsid w:val="000B03BB"/>
    <w:rsid w:val="000B20E2"/>
    <w:rsid w:val="000B3937"/>
    <w:rsid w:val="000C274B"/>
    <w:rsid w:val="000C3372"/>
    <w:rsid w:val="000C4C34"/>
    <w:rsid w:val="000C5835"/>
    <w:rsid w:val="000C6929"/>
    <w:rsid w:val="000F1886"/>
    <w:rsid w:val="001077E0"/>
    <w:rsid w:val="00107CDD"/>
    <w:rsid w:val="0011075F"/>
    <w:rsid w:val="00113178"/>
    <w:rsid w:val="001133EB"/>
    <w:rsid w:val="00114986"/>
    <w:rsid w:val="001163E9"/>
    <w:rsid w:val="0014450F"/>
    <w:rsid w:val="001541F1"/>
    <w:rsid w:val="00161E85"/>
    <w:rsid w:val="00164B0C"/>
    <w:rsid w:val="001657D9"/>
    <w:rsid w:val="00165C29"/>
    <w:rsid w:val="00176450"/>
    <w:rsid w:val="00177BF0"/>
    <w:rsid w:val="00187D7E"/>
    <w:rsid w:val="00192C7F"/>
    <w:rsid w:val="00195910"/>
    <w:rsid w:val="001A02AF"/>
    <w:rsid w:val="001A14A5"/>
    <w:rsid w:val="001C30DD"/>
    <w:rsid w:val="001C3EDE"/>
    <w:rsid w:val="001D3408"/>
    <w:rsid w:val="001D3778"/>
    <w:rsid w:val="001F19C9"/>
    <w:rsid w:val="001F3E0B"/>
    <w:rsid w:val="00202263"/>
    <w:rsid w:val="00205441"/>
    <w:rsid w:val="00216923"/>
    <w:rsid w:val="0021792C"/>
    <w:rsid w:val="00226EB6"/>
    <w:rsid w:val="0024353A"/>
    <w:rsid w:val="00253DD9"/>
    <w:rsid w:val="0026031D"/>
    <w:rsid w:val="00267A88"/>
    <w:rsid w:val="002778A1"/>
    <w:rsid w:val="0028238D"/>
    <w:rsid w:val="00284314"/>
    <w:rsid w:val="0028506B"/>
    <w:rsid w:val="002908F0"/>
    <w:rsid w:val="002947A3"/>
    <w:rsid w:val="00294D5B"/>
    <w:rsid w:val="002A708E"/>
    <w:rsid w:val="002D280B"/>
    <w:rsid w:val="002E324F"/>
    <w:rsid w:val="002E5521"/>
    <w:rsid w:val="002E5753"/>
    <w:rsid w:val="002F04B6"/>
    <w:rsid w:val="002F40DC"/>
    <w:rsid w:val="002F7A6D"/>
    <w:rsid w:val="0031534E"/>
    <w:rsid w:val="00315D61"/>
    <w:rsid w:val="00326070"/>
    <w:rsid w:val="00326741"/>
    <w:rsid w:val="00331D48"/>
    <w:rsid w:val="00345ED0"/>
    <w:rsid w:val="00353B9D"/>
    <w:rsid w:val="00357233"/>
    <w:rsid w:val="00366870"/>
    <w:rsid w:val="0037479E"/>
    <w:rsid w:val="00376E26"/>
    <w:rsid w:val="003800F4"/>
    <w:rsid w:val="00390D2B"/>
    <w:rsid w:val="0039612A"/>
    <w:rsid w:val="003A2983"/>
    <w:rsid w:val="003B08A8"/>
    <w:rsid w:val="003B2CBA"/>
    <w:rsid w:val="003C5BFB"/>
    <w:rsid w:val="003D1F27"/>
    <w:rsid w:val="003D4160"/>
    <w:rsid w:val="003D5572"/>
    <w:rsid w:val="003E63D8"/>
    <w:rsid w:val="003F7B30"/>
    <w:rsid w:val="00410793"/>
    <w:rsid w:val="004125AE"/>
    <w:rsid w:val="00421598"/>
    <w:rsid w:val="00422AF4"/>
    <w:rsid w:val="00424081"/>
    <w:rsid w:val="00426705"/>
    <w:rsid w:val="0044685F"/>
    <w:rsid w:val="00454237"/>
    <w:rsid w:val="00460C97"/>
    <w:rsid w:val="004612C4"/>
    <w:rsid w:val="0046156F"/>
    <w:rsid w:val="00470448"/>
    <w:rsid w:val="004712D4"/>
    <w:rsid w:val="004813A0"/>
    <w:rsid w:val="004831A1"/>
    <w:rsid w:val="00487F8F"/>
    <w:rsid w:val="004930D1"/>
    <w:rsid w:val="004A6604"/>
    <w:rsid w:val="004B0C21"/>
    <w:rsid w:val="004B2206"/>
    <w:rsid w:val="004B32C1"/>
    <w:rsid w:val="004B32F9"/>
    <w:rsid w:val="004C3F36"/>
    <w:rsid w:val="004C4749"/>
    <w:rsid w:val="004D2AB6"/>
    <w:rsid w:val="004E088C"/>
    <w:rsid w:val="004F67A5"/>
    <w:rsid w:val="005077C3"/>
    <w:rsid w:val="0051769B"/>
    <w:rsid w:val="005228DF"/>
    <w:rsid w:val="0053261A"/>
    <w:rsid w:val="00544162"/>
    <w:rsid w:val="00544B99"/>
    <w:rsid w:val="00550D81"/>
    <w:rsid w:val="00551E06"/>
    <w:rsid w:val="005706E1"/>
    <w:rsid w:val="00580250"/>
    <w:rsid w:val="00581E13"/>
    <w:rsid w:val="005847B7"/>
    <w:rsid w:val="0058595A"/>
    <w:rsid w:val="005901D4"/>
    <w:rsid w:val="005941A0"/>
    <w:rsid w:val="005974CD"/>
    <w:rsid w:val="005A0214"/>
    <w:rsid w:val="005A65D8"/>
    <w:rsid w:val="005A6A04"/>
    <w:rsid w:val="005A7786"/>
    <w:rsid w:val="005B59F1"/>
    <w:rsid w:val="005C3AE4"/>
    <w:rsid w:val="005C7834"/>
    <w:rsid w:val="005D5DA1"/>
    <w:rsid w:val="005D79A7"/>
    <w:rsid w:val="005E7228"/>
    <w:rsid w:val="005E757E"/>
    <w:rsid w:val="005F17DB"/>
    <w:rsid w:val="005F2ED8"/>
    <w:rsid w:val="005F586F"/>
    <w:rsid w:val="00603E00"/>
    <w:rsid w:val="00607773"/>
    <w:rsid w:val="00612EC0"/>
    <w:rsid w:val="00613314"/>
    <w:rsid w:val="006160C4"/>
    <w:rsid w:val="00621F75"/>
    <w:rsid w:val="006254E7"/>
    <w:rsid w:val="00627AA8"/>
    <w:rsid w:val="00636473"/>
    <w:rsid w:val="00637C1C"/>
    <w:rsid w:val="006635CB"/>
    <w:rsid w:val="006753B0"/>
    <w:rsid w:val="006A0F39"/>
    <w:rsid w:val="006A2431"/>
    <w:rsid w:val="006B1D4B"/>
    <w:rsid w:val="006B3791"/>
    <w:rsid w:val="006B3848"/>
    <w:rsid w:val="006C1B07"/>
    <w:rsid w:val="006D01C3"/>
    <w:rsid w:val="006D1F06"/>
    <w:rsid w:val="006D6648"/>
    <w:rsid w:val="006E565D"/>
    <w:rsid w:val="006E6929"/>
    <w:rsid w:val="006F5E09"/>
    <w:rsid w:val="0070176B"/>
    <w:rsid w:val="00712357"/>
    <w:rsid w:val="0071638E"/>
    <w:rsid w:val="0071687E"/>
    <w:rsid w:val="00720243"/>
    <w:rsid w:val="00721FB2"/>
    <w:rsid w:val="00724720"/>
    <w:rsid w:val="007414B3"/>
    <w:rsid w:val="00743BE7"/>
    <w:rsid w:val="00751740"/>
    <w:rsid w:val="007613DF"/>
    <w:rsid w:val="00781FEC"/>
    <w:rsid w:val="00793E76"/>
    <w:rsid w:val="007A5D90"/>
    <w:rsid w:val="007B40E7"/>
    <w:rsid w:val="007B5455"/>
    <w:rsid w:val="007C1F9D"/>
    <w:rsid w:val="007C7595"/>
    <w:rsid w:val="007D08AA"/>
    <w:rsid w:val="007D735A"/>
    <w:rsid w:val="00806C7E"/>
    <w:rsid w:val="0080774C"/>
    <w:rsid w:val="0081178D"/>
    <w:rsid w:val="00815B74"/>
    <w:rsid w:val="008338F2"/>
    <w:rsid w:val="00835E2D"/>
    <w:rsid w:val="00836A25"/>
    <w:rsid w:val="008444A2"/>
    <w:rsid w:val="008566A5"/>
    <w:rsid w:val="00857042"/>
    <w:rsid w:val="00873703"/>
    <w:rsid w:val="00875385"/>
    <w:rsid w:val="008754FC"/>
    <w:rsid w:val="008865F5"/>
    <w:rsid w:val="0089089B"/>
    <w:rsid w:val="008A02B3"/>
    <w:rsid w:val="008A1472"/>
    <w:rsid w:val="008A27DC"/>
    <w:rsid w:val="008B2F9B"/>
    <w:rsid w:val="008B4C8C"/>
    <w:rsid w:val="008B54C3"/>
    <w:rsid w:val="008B7533"/>
    <w:rsid w:val="008C0C71"/>
    <w:rsid w:val="008C1FFB"/>
    <w:rsid w:val="008F531A"/>
    <w:rsid w:val="00905BAC"/>
    <w:rsid w:val="00905D19"/>
    <w:rsid w:val="009159CC"/>
    <w:rsid w:val="00924996"/>
    <w:rsid w:val="009326DE"/>
    <w:rsid w:val="0094565F"/>
    <w:rsid w:val="00965DF8"/>
    <w:rsid w:val="00967E25"/>
    <w:rsid w:val="009851B7"/>
    <w:rsid w:val="00990C0B"/>
    <w:rsid w:val="009A65BD"/>
    <w:rsid w:val="009B517E"/>
    <w:rsid w:val="009D524F"/>
    <w:rsid w:val="009D7EA9"/>
    <w:rsid w:val="009F0958"/>
    <w:rsid w:val="009F278B"/>
    <w:rsid w:val="00A04970"/>
    <w:rsid w:val="00A0506D"/>
    <w:rsid w:val="00A10AF7"/>
    <w:rsid w:val="00A11A1B"/>
    <w:rsid w:val="00A129D1"/>
    <w:rsid w:val="00A31615"/>
    <w:rsid w:val="00A33EA7"/>
    <w:rsid w:val="00A36FE2"/>
    <w:rsid w:val="00A417D6"/>
    <w:rsid w:val="00A433A8"/>
    <w:rsid w:val="00A52E2A"/>
    <w:rsid w:val="00A7703A"/>
    <w:rsid w:val="00A826EC"/>
    <w:rsid w:val="00A92CFD"/>
    <w:rsid w:val="00AA4600"/>
    <w:rsid w:val="00AC6F0D"/>
    <w:rsid w:val="00AE2F75"/>
    <w:rsid w:val="00AF2079"/>
    <w:rsid w:val="00AF66E2"/>
    <w:rsid w:val="00B050B6"/>
    <w:rsid w:val="00B139AD"/>
    <w:rsid w:val="00B4050A"/>
    <w:rsid w:val="00B42D42"/>
    <w:rsid w:val="00B44B3F"/>
    <w:rsid w:val="00B67615"/>
    <w:rsid w:val="00B80D1B"/>
    <w:rsid w:val="00B83ABC"/>
    <w:rsid w:val="00BA6E77"/>
    <w:rsid w:val="00BC5F33"/>
    <w:rsid w:val="00BD0FE4"/>
    <w:rsid w:val="00BD2AE9"/>
    <w:rsid w:val="00BD783C"/>
    <w:rsid w:val="00BE2449"/>
    <w:rsid w:val="00BE615D"/>
    <w:rsid w:val="00BF7A96"/>
    <w:rsid w:val="00C05DD1"/>
    <w:rsid w:val="00C069C7"/>
    <w:rsid w:val="00C07DAB"/>
    <w:rsid w:val="00C1024D"/>
    <w:rsid w:val="00C14DC0"/>
    <w:rsid w:val="00C22C24"/>
    <w:rsid w:val="00C27540"/>
    <w:rsid w:val="00C31090"/>
    <w:rsid w:val="00C42142"/>
    <w:rsid w:val="00C43510"/>
    <w:rsid w:val="00C4493C"/>
    <w:rsid w:val="00C477ED"/>
    <w:rsid w:val="00C53B91"/>
    <w:rsid w:val="00C541B1"/>
    <w:rsid w:val="00C56CA3"/>
    <w:rsid w:val="00C7482F"/>
    <w:rsid w:val="00C74877"/>
    <w:rsid w:val="00C76EB1"/>
    <w:rsid w:val="00C90965"/>
    <w:rsid w:val="00C924E3"/>
    <w:rsid w:val="00CA2BD8"/>
    <w:rsid w:val="00CC4EA9"/>
    <w:rsid w:val="00CD6972"/>
    <w:rsid w:val="00D00E11"/>
    <w:rsid w:val="00D04C0B"/>
    <w:rsid w:val="00D07C96"/>
    <w:rsid w:val="00D2629B"/>
    <w:rsid w:val="00D412CE"/>
    <w:rsid w:val="00D45A85"/>
    <w:rsid w:val="00D5360F"/>
    <w:rsid w:val="00D53A54"/>
    <w:rsid w:val="00D544D1"/>
    <w:rsid w:val="00D62507"/>
    <w:rsid w:val="00D73B22"/>
    <w:rsid w:val="00D94CE5"/>
    <w:rsid w:val="00DA1CCF"/>
    <w:rsid w:val="00DA70DE"/>
    <w:rsid w:val="00DB20F1"/>
    <w:rsid w:val="00DB57D6"/>
    <w:rsid w:val="00DB613C"/>
    <w:rsid w:val="00DD25CC"/>
    <w:rsid w:val="00DD572E"/>
    <w:rsid w:val="00DE6705"/>
    <w:rsid w:val="00E050DB"/>
    <w:rsid w:val="00E17F25"/>
    <w:rsid w:val="00E219B3"/>
    <w:rsid w:val="00E31F59"/>
    <w:rsid w:val="00E36829"/>
    <w:rsid w:val="00E42405"/>
    <w:rsid w:val="00E46208"/>
    <w:rsid w:val="00E6609E"/>
    <w:rsid w:val="00E718E4"/>
    <w:rsid w:val="00E74218"/>
    <w:rsid w:val="00E77B8D"/>
    <w:rsid w:val="00E85BEA"/>
    <w:rsid w:val="00E8683D"/>
    <w:rsid w:val="00EA36B7"/>
    <w:rsid w:val="00EA633B"/>
    <w:rsid w:val="00EA7CDD"/>
    <w:rsid w:val="00EB0FB6"/>
    <w:rsid w:val="00EB6CC8"/>
    <w:rsid w:val="00EE1085"/>
    <w:rsid w:val="00EE6296"/>
    <w:rsid w:val="00F00403"/>
    <w:rsid w:val="00F01013"/>
    <w:rsid w:val="00F14F82"/>
    <w:rsid w:val="00F27176"/>
    <w:rsid w:val="00F2778B"/>
    <w:rsid w:val="00F3194E"/>
    <w:rsid w:val="00F31B96"/>
    <w:rsid w:val="00F3380F"/>
    <w:rsid w:val="00F50E04"/>
    <w:rsid w:val="00F65948"/>
    <w:rsid w:val="00F65AEE"/>
    <w:rsid w:val="00F77BE0"/>
    <w:rsid w:val="00F81E4B"/>
    <w:rsid w:val="00F9695D"/>
    <w:rsid w:val="00F97134"/>
    <w:rsid w:val="00FA1C9B"/>
    <w:rsid w:val="00FA4C96"/>
    <w:rsid w:val="00FB5C10"/>
    <w:rsid w:val="00FC1FF0"/>
    <w:rsid w:val="00FE026E"/>
    <w:rsid w:val="00FE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45E13"/>
  <w15:chartTrackingRefBased/>
  <w15:docId w15:val="{95A926D7-33EB-47A8-BA92-47C016C0A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Props1.xml><?xml version="1.0" encoding="utf-8"?>
<ds:datastoreItem xmlns:ds="http://schemas.openxmlformats.org/officeDocument/2006/customXml" ds:itemID="{E0411F9F-1E79-4CCE-8CB8-6E99A8CE5EB9}"/>
</file>

<file path=customXml/itemProps2.xml><?xml version="1.0" encoding="utf-8"?>
<ds:datastoreItem xmlns:ds="http://schemas.openxmlformats.org/officeDocument/2006/customXml" ds:itemID="{8A4820A0-AA0B-420E-8148-DAC0C09E6684}"/>
</file>

<file path=customXml/itemProps3.xml><?xml version="1.0" encoding="utf-8"?>
<ds:datastoreItem xmlns:ds="http://schemas.openxmlformats.org/officeDocument/2006/customXml" ds:itemID="{806EAB04-9499-4CC3-A85B-8F58679BEE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7</cp:revision>
  <cp:lastPrinted>2020-02-21T22:55:00Z</cp:lastPrinted>
  <dcterms:created xsi:type="dcterms:W3CDTF">2022-02-14T20:40:00Z</dcterms:created>
  <dcterms:modified xsi:type="dcterms:W3CDTF">2022-02-1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</Properties>
</file>